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0D796" w14:textId="77777777" w:rsidR="00CB150E" w:rsidRDefault="00CB150E" w:rsidP="00AE68D4">
      <w:pPr>
        <w:pStyle w:val="NoSpacing"/>
        <w:spacing w:line="276" w:lineRule="auto"/>
        <w:rPr>
          <w:rFonts w:ascii="Aharoni" w:hAnsi="Aharoni" w:cs="Aharoni"/>
          <w:b/>
          <w:bCs/>
          <w:noProof/>
          <w:color w:val="1F497D" w:themeColor="text2"/>
          <w:sz w:val="52"/>
          <w:szCs w:val="52"/>
        </w:rPr>
      </w:pPr>
    </w:p>
    <w:p w14:paraId="220BDEDA" w14:textId="5B8FD552" w:rsidR="008071F2" w:rsidRDefault="008071F2" w:rsidP="008071F2">
      <w:pPr>
        <w:pStyle w:val="NoSpacing"/>
        <w:spacing w:line="276" w:lineRule="auto"/>
        <w:ind w:left="7920"/>
        <w:rPr>
          <w:rFonts w:ascii="Arial Black" w:hAnsi="Arial Black" w:cs="Aharoni"/>
          <w:b/>
          <w:bCs/>
          <w:color w:val="4F81BD" w:themeColor="accent1"/>
          <w:spacing w:val="20"/>
          <w:sz w:val="20"/>
          <w:szCs w:val="20"/>
        </w:rPr>
      </w:pPr>
      <w:r w:rsidRPr="006C424E">
        <w:rPr>
          <w:rFonts w:ascii="Aharoni" w:hAnsi="Aharoni" w:cs="Aharoni"/>
          <w:b/>
          <w:bCs/>
          <w:noProof/>
          <w:color w:val="1F497D" w:themeColor="text2"/>
          <w:sz w:val="52"/>
          <w:szCs w:val="52"/>
        </w:rPr>
        <mc:AlternateContent>
          <mc:Choice Requires="wps">
            <w:drawing>
              <wp:inline distT="0" distB="0" distL="0" distR="0" wp14:anchorId="37F79590" wp14:editId="63A2CAA7">
                <wp:extent cx="1952904" cy="324764"/>
                <wp:effectExtent l="19050" t="19050" r="28575" b="18415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904" cy="324764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tx2"/>
                          </a:solidFill>
                        </a:ln>
                      </wps:spPr>
                      <wps:txbx>
                        <w:txbxContent>
                          <w:p w14:paraId="3C712471" w14:textId="77777777" w:rsidR="008071F2" w:rsidRPr="008071F2" w:rsidRDefault="008071F2" w:rsidP="008071F2">
                            <w:pPr>
                              <w:rPr>
                                <w:rFonts w:ascii="Arial Black" w:hAnsi="Arial Black" w:cs="Aharoni"/>
                                <w:b/>
                                <w:bCs/>
                                <w:color w:val="1F497D" w:themeColor="text2"/>
                                <w:spacing w:val="20"/>
                              </w:rPr>
                            </w:pPr>
                            <w:r w:rsidRPr="008071F2">
                              <w:rPr>
                                <w:rFonts w:ascii="Arial Black" w:hAnsi="Arial Black" w:cs="Aharoni"/>
                                <w:b/>
                                <w:bCs/>
                                <w:color w:val="1F497D" w:themeColor="text2"/>
                                <w:spacing w:val="20"/>
                                <w:sz w:val="20"/>
                                <w:szCs w:val="20"/>
                              </w:rPr>
                              <w:t>Digital Portfolio</w:t>
                            </w:r>
                            <w:r w:rsidRPr="008071F2">
                              <w:rPr>
                                <w:rStyle w:val="Hyperlink"/>
                                <w:rFonts w:ascii="Arial Black" w:hAnsi="Arial Black" w:cs="Aharoni"/>
                                <w:b/>
                                <w:bCs/>
                                <w:color w:val="1F497D" w:themeColor="text2"/>
                                <w:spacing w:val="20"/>
                                <w:sz w:val="20"/>
                                <w:szCs w:val="20"/>
                                <w:u w:val="none"/>
                              </w:rPr>
                              <w:t xml:space="preserve"> Link</w:t>
                            </w:r>
                            <w:r w:rsidRPr="008071F2">
                              <w:rPr>
                                <w:rFonts w:ascii="Arial Black" w:hAnsi="Arial Black" w:cs="Aharoni"/>
                                <w:b/>
                                <w:bCs/>
                                <w:color w:val="1F497D" w:themeColor="text2"/>
                                <w:spacing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F79590" id="Text Box 6" o:spid="_x0000_s1026" style="width:153.75pt;height:2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" fillcolor="#dbe5f1 [660]" strokecolor="#1f497d [3215]" strokeweight="2.25pt">
                <v:textbox>
                  <w:txbxContent>
                    <w:p w14:paraId="3C712471" w14:textId="77777777" w:rsidR="008071F2" w:rsidRPr="008071F2" w:rsidRDefault="008071F2" w:rsidP="008071F2">
                      <w:pPr>
                        <w:rPr>
                          <w:rFonts w:ascii="Arial Black" w:hAnsi="Arial Black" w:cs="Aharoni"/>
                          <w:b/>
                          <w:bCs/>
                          <w:color w:val="1F497D" w:themeColor="text2"/>
                          <w:spacing w:val="20"/>
                        </w:rPr>
                      </w:pPr>
                      <w:r w:rsidRPr="008071F2">
                        <w:rPr>
                          <w:rFonts w:ascii="Arial Black" w:hAnsi="Arial Black" w:cs="Aharoni"/>
                          <w:b/>
                          <w:bCs/>
                          <w:color w:val="1F497D" w:themeColor="text2"/>
                          <w:spacing w:val="20"/>
                          <w:sz w:val="20"/>
                          <w:szCs w:val="20"/>
                        </w:rPr>
                        <w:t>Digital Portfolio</w:t>
                      </w:r>
                      <w:r w:rsidRPr="008071F2">
                        <w:rPr>
                          <w:rStyle w:val="Hyperlink"/>
                          <w:rFonts w:ascii="Arial Black" w:hAnsi="Arial Black" w:cs="Aharoni"/>
                          <w:b/>
                          <w:bCs/>
                          <w:color w:val="1F497D" w:themeColor="text2"/>
                          <w:spacing w:val="20"/>
                          <w:sz w:val="20"/>
                          <w:szCs w:val="20"/>
                          <w:u w:val="none"/>
                        </w:rPr>
                        <w:t xml:space="preserve"> Link</w:t>
                      </w:r>
                      <w:r w:rsidRPr="008071F2">
                        <w:rPr>
                          <w:rFonts w:ascii="Arial Black" w:hAnsi="Arial Black" w:cs="Aharoni"/>
                          <w:b/>
                          <w:bCs/>
                          <w:color w:val="1F497D" w:themeColor="text2"/>
                          <w:spacing w:val="20"/>
                        </w:rPr>
                        <w:t xml:space="preserve"> 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14C48E4" w14:textId="1C77267A" w:rsidR="002300C7" w:rsidRPr="008071F2" w:rsidRDefault="00750FF1" w:rsidP="008071F2">
      <w:pPr>
        <w:pStyle w:val="Heading1"/>
      </w:pPr>
      <w:r w:rsidRPr="008071F2">
        <w:t>Ozzie</w:t>
      </w:r>
      <w:r w:rsidR="0083209C" w:rsidRPr="008071F2">
        <w:t xml:space="preserve"> </w:t>
      </w:r>
      <w:r w:rsidRPr="008071F2">
        <w:rPr>
          <w:color w:val="4F81BD" w:themeColor="accent1"/>
        </w:rPr>
        <w:t>Osprey</w:t>
      </w:r>
    </w:p>
    <w:p w14:paraId="01DFC98A" w14:textId="0BD993BB" w:rsidR="001D73C0" w:rsidRPr="008071F2" w:rsidRDefault="002300C7" w:rsidP="008071F2">
      <w:pPr>
        <w:pStyle w:val="NoSpacing"/>
        <w:pBdr>
          <w:bottom w:val="single" w:sz="18" w:space="1" w:color="1F497D" w:themeColor="text2"/>
        </w:pBdr>
        <w:spacing w:line="276" w:lineRule="auto"/>
        <w:rPr>
          <w:rFonts w:cstheme="minorHAnsi"/>
          <w:color w:val="365F91" w:themeColor="accent1" w:themeShade="BF"/>
          <w:sz w:val="24"/>
          <w:szCs w:val="24"/>
        </w:rPr>
        <w:sectPr w:rsidR="001D73C0" w:rsidRPr="008071F2" w:rsidSect="0079463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6C424E">
        <w:rPr>
          <w:rFonts w:cstheme="minorHAnsi"/>
          <w:color w:val="365F91" w:themeColor="accent1" w:themeShade="BF"/>
          <w:sz w:val="24"/>
          <w:szCs w:val="24"/>
        </w:rPr>
        <w:t xml:space="preserve">Jacksonville, FL | </w:t>
      </w:r>
      <w:r w:rsidR="00750FF1">
        <w:rPr>
          <w:rFonts w:cstheme="minorHAnsi"/>
          <w:color w:val="365F91" w:themeColor="accent1" w:themeShade="BF"/>
          <w:sz w:val="24"/>
          <w:szCs w:val="24"/>
        </w:rPr>
        <w:t>phone</w:t>
      </w:r>
      <w:r w:rsidRPr="006C424E">
        <w:rPr>
          <w:rFonts w:cstheme="minorHAnsi"/>
          <w:color w:val="365F91" w:themeColor="accent1" w:themeShade="BF"/>
          <w:sz w:val="24"/>
          <w:szCs w:val="24"/>
        </w:rPr>
        <w:t xml:space="preserve"> | </w:t>
      </w:r>
      <w:r w:rsidR="00750FF1">
        <w:rPr>
          <w:rFonts w:cstheme="minorHAnsi"/>
          <w:color w:val="365F91" w:themeColor="accent1" w:themeShade="BF"/>
          <w:sz w:val="24"/>
          <w:szCs w:val="24"/>
        </w:rPr>
        <w:t>email</w:t>
      </w:r>
    </w:p>
    <w:p w14:paraId="106B4FDE" w14:textId="2D29C493" w:rsidR="001D73C0" w:rsidRDefault="001D73C0" w:rsidP="00AE68D4">
      <w:pPr>
        <w:pStyle w:val="NoSpacing"/>
        <w:numPr>
          <w:ilvl w:val="0"/>
          <w:numId w:val="36"/>
        </w:numPr>
        <w:spacing w:line="276" w:lineRule="auto"/>
        <w:rPr>
          <w:rFonts w:cstheme="minorHAnsi"/>
        </w:rPr>
        <w:sectPr w:rsidR="001D73C0" w:rsidSect="00CF620A">
          <w:type w:val="continuous"/>
          <w:pgSz w:w="12240" w:h="15840"/>
          <w:pgMar w:top="720" w:right="720" w:bottom="720" w:left="720" w:header="720" w:footer="720" w:gutter="0"/>
          <w:cols w:num="2" w:space="576" w:equalWidth="0">
            <w:col w:w="6048" w:space="576"/>
            <w:col w:w="4176"/>
          </w:cols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8071F2" w14:paraId="32CC39B2" w14:textId="77777777" w:rsidTr="008071F2">
        <w:trPr>
          <w:cantSplit/>
          <w:tblHeader/>
        </w:trPr>
        <w:tc>
          <w:tcPr>
            <w:tcW w:w="53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6A3F43D" w14:textId="0E1EED48" w:rsidR="008071F2" w:rsidRPr="008071F2" w:rsidRDefault="008071F2" w:rsidP="008071F2">
            <w:pPr>
              <w:pStyle w:val="Heading2"/>
            </w:pPr>
            <w:r w:rsidRPr="008071F2">
              <w:t>PROFESSIONAL SUMMARY</w:t>
            </w:r>
          </w:p>
        </w:tc>
        <w:tc>
          <w:tcPr>
            <w:tcW w:w="53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55E8AF" w14:textId="1061758B" w:rsidR="008071F2" w:rsidRPr="008071F2" w:rsidRDefault="008071F2" w:rsidP="008071F2">
            <w:pPr>
              <w:pStyle w:val="Heading2"/>
            </w:pPr>
            <w:r w:rsidRPr="006C424E">
              <w:t>SKILLS &amp; ABILITIES</w:t>
            </w:r>
          </w:p>
        </w:tc>
      </w:tr>
      <w:tr w:rsidR="008071F2" w14:paraId="2EE3B451" w14:textId="77777777" w:rsidTr="00FC3CB5">
        <w:tc>
          <w:tcPr>
            <w:tcW w:w="5395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3E46F22D" w14:textId="3666FACB" w:rsidR="008071F2" w:rsidRDefault="008071F2" w:rsidP="008071F2">
            <w:pPr>
              <w:pStyle w:val="NoSpacing"/>
              <w:spacing w:before="120" w:line="276" w:lineRule="auto"/>
              <w:jc w:val="both"/>
              <w:rPr>
                <w:rFonts w:cstheme="minorHAnsi"/>
              </w:rPr>
            </w:pPr>
            <w:r w:rsidRPr="001D73C0">
              <w:rPr>
                <w:rFonts w:cstheme="minorHAnsi"/>
              </w:rPr>
              <w:t>Art &amp; Media professional with a proven ability to produce high-quality content for a variety of platforms. Experience across the entire script-to-screen production spectrum, including directing, editing, lighting, video production, camera, and sound production.  Known for having a strong work ethic and an ability to lead large projects. Creative expertise with mixed mediums such as: acrylic, clay, ink, charcoal, gouache, canvas, permanent, and alcohol marker.</w:t>
            </w:r>
          </w:p>
        </w:tc>
        <w:tc>
          <w:tcPr>
            <w:tcW w:w="5395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27B00AD9" w14:textId="77777777" w:rsidR="008071F2" w:rsidRPr="008071F2" w:rsidRDefault="008071F2" w:rsidP="008071F2">
            <w:pPr>
              <w:pStyle w:val="NoSpacing"/>
              <w:numPr>
                <w:ilvl w:val="0"/>
                <w:numId w:val="36"/>
              </w:numPr>
              <w:spacing w:before="120" w:line="276" w:lineRule="auto"/>
              <w:rPr>
                <w:rFonts w:cstheme="minorHAnsi"/>
                <w:sz w:val="28"/>
                <w:szCs w:val="28"/>
              </w:rPr>
            </w:pPr>
            <w:r w:rsidRPr="008071F2">
              <w:rPr>
                <w:rFonts w:cstheme="minorHAnsi"/>
                <w:sz w:val="28"/>
                <w:szCs w:val="28"/>
              </w:rPr>
              <w:t>Leadership &amp; Management</w:t>
            </w:r>
          </w:p>
          <w:p w14:paraId="279CFD27" w14:textId="77777777" w:rsidR="008071F2" w:rsidRPr="008071F2" w:rsidRDefault="008071F2" w:rsidP="008071F2">
            <w:pPr>
              <w:pStyle w:val="NoSpacing"/>
              <w:numPr>
                <w:ilvl w:val="0"/>
                <w:numId w:val="36"/>
              </w:num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8071F2">
              <w:rPr>
                <w:rFonts w:cstheme="minorHAnsi"/>
                <w:sz w:val="28"/>
                <w:szCs w:val="28"/>
              </w:rPr>
              <w:t>Customer Service</w:t>
            </w:r>
          </w:p>
          <w:p w14:paraId="4CA87E3C" w14:textId="77777777" w:rsidR="008071F2" w:rsidRPr="008071F2" w:rsidRDefault="008071F2" w:rsidP="008071F2">
            <w:pPr>
              <w:pStyle w:val="NoSpacing"/>
              <w:numPr>
                <w:ilvl w:val="0"/>
                <w:numId w:val="36"/>
              </w:numPr>
              <w:spacing w:line="276" w:lineRule="auto"/>
              <w:rPr>
                <w:rFonts w:eastAsiaTheme="minorEastAsia" w:cstheme="minorHAnsi"/>
                <w:sz w:val="28"/>
                <w:szCs w:val="28"/>
              </w:rPr>
            </w:pPr>
            <w:r w:rsidRPr="008071F2">
              <w:rPr>
                <w:rFonts w:cstheme="minorHAnsi"/>
                <w:sz w:val="28"/>
                <w:szCs w:val="28"/>
              </w:rPr>
              <w:t>Written &amp; Verbal Communication</w:t>
            </w:r>
          </w:p>
          <w:p w14:paraId="76FF9F0E" w14:textId="77777777" w:rsidR="008071F2" w:rsidRPr="008071F2" w:rsidRDefault="008071F2" w:rsidP="008071F2">
            <w:pPr>
              <w:pStyle w:val="NoSpacing"/>
              <w:numPr>
                <w:ilvl w:val="0"/>
                <w:numId w:val="36"/>
              </w:num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8071F2">
              <w:rPr>
                <w:rFonts w:cstheme="minorHAnsi"/>
                <w:sz w:val="28"/>
                <w:szCs w:val="28"/>
              </w:rPr>
              <w:t>Create and sell original artwork</w:t>
            </w:r>
          </w:p>
          <w:p w14:paraId="4785E56E" w14:textId="77777777" w:rsidR="008071F2" w:rsidRPr="008071F2" w:rsidRDefault="008071F2" w:rsidP="008071F2">
            <w:pPr>
              <w:pStyle w:val="NoSpacing"/>
              <w:numPr>
                <w:ilvl w:val="0"/>
                <w:numId w:val="36"/>
              </w:num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8071F2">
              <w:rPr>
                <w:rFonts w:cstheme="minorHAnsi"/>
                <w:sz w:val="28"/>
                <w:szCs w:val="28"/>
              </w:rPr>
              <w:t xml:space="preserve">Critical &amp; creative thinking </w:t>
            </w:r>
          </w:p>
          <w:p w14:paraId="28812846" w14:textId="77777777" w:rsidR="008071F2" w:rsidRPr="008071F2" w:rsidRDefault="008071F2" w:rsidP="008071F2">
            <w:pPr>
              <w:pStyle w:val="NoSpacing"/>
              <w:numPr>
                <w:ilvl w:val="0"/>
                <w:numId w:val="36"/>
              </w:numPr>
              <w:spacing w:line="276" w:lineRule="auto"/>
              <w:rPr>
                <w:rFonts w:cstheme="minorHAnsi"/>
                <w:sz w:val="28"/>
                <w:szCs w:val="28"/>
              </w:rPr>
            </w:pPr>
            <w:r w:rsidRPr="008071F2">
              <w:rPr>
                <w:rFonts w:cstheme="minorHAnsi"/>
                <w:sz w:val="28"/>
                <w:szCs w:val="28"/>
              </w:rPr>
              <w:t>Database Research</w:t>
            </w:r>
          </w:p>
          <w:p w14:paraId="42C58748" w14:textId="61C6F3BB" w:rsidR="008071F2" w:rsidRPr="008071F2" w:rsidRDefault="008071F2" w:rsidP="008071F2">
            <w:pPr>
              <w:pStyle w:val="NoSpacing"/>
              <w:numPr>
                <w:ilvl w:val="0"/>
                <w:numId w:val="36"/>
              </w:numPr>
              <w:spacing w:line="276" w:lineRule="auto"/>
              <w:rPr>
                <w:rFonts w:cstheme="minorHAnsi"/>
              </w:rPr>
            </w:pPr>
            <w:r w:rsidRPr="008071F2">
              <w:rPr>
                <w:rFonts w:cstheme="minorHAnsi"/>
                <w:sz w:val="28"/>
                <w:szCs w:val="28"/>
              </w:rPr>
              <w:t>Microsoft Office Suite</w:t>
            </w:r>
          </w:p>
        </w:tc>
      </w:tr>
    </w:tbl>
    <w:p w14:paraId="084F974F" w14:textId="2806F780" w:rsidR="001D73C0" w:rsidRPr="006C424E" w:rsidRDefault="001D73C0" w:rsidP="00AE68D4">
      <w:pPr>
        <w:pStyle w:val="NoSpacing"/>
        <w:spacing w:line="276" w:lineRule="auto"/>
        <w:rPr>
          <w:rFonts w:cstheme="minorHAnsi"/>
        </w:rPr>
      </w:pPr>
    </w:p>
    <w:p w14:paraId="0F22CC3B" w14:textId="706C6F96" w:rsidR="00CE497D" w:rsidRPr="006C424E" w:rsidRDefault="006C424E" w:rsidP="008071F2">
      <w:pPr>
        <w:pStyle w:val="Heading2"/>
        <w:jc w:val="left"/>
      </w:pPr>
      <w:r w:rsidRPr="006C424E">
        <w:t>EDUCATION</w:t>
      </w:r>
    </w:p>
    <w:p w14:paraId="23B2BC79" w14:textId="77777777" w:rsidR="00AE68D4" w:rsidRDefault="00AE68D4" w:rsidP="00AE68D4">
      <w:pPr>
        <w:pStyle w:val="NoSpacing"/>
        <w:spacing w:line="276" w:lineRule="auto"/>
        <w:rPr>
          <w:rFonts w:cstheme="minorHAnsi"/>
          <w:b/>
          <w:bCs/>
        </w:rPr>
        <w:sectPr w:rsidR="00AE68D4" w:rsidSect="0079463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D55396E" w14:textId="154F71BB" w:rsidR="00CE497D" w:rsidRPr="00CB150E" w:rsidRDefault="31C36C3C" w:rsidP="00CB150E">
      <w:pPr>
        <w:pStyle w:val="NoSpacing"/>
        <w:spacing w:before="120" w:line="276" w:lineRule="auto"/>
        <w:rPr>
          <w:rFonts w:cstheme="minorHAnsi"/>
        </w:rPr>
      </w:pPr>
      <w:r w:rsidRPr="00CB150E">
        <w:rPr>
          <w:rFonts w:cstheme="minorHAnsi"/>
          <w:b/>
          <w:bCs/>
          <w:u w:val="single"/>
        </w:rPr>
        <w:t>Bachelor of Arts: Communications Studies</w:t>
      </w:r>
      <w:r w:rsidR="00CB150E">
        <w:rPr>
          <w:rFonts w:cstheme="minorHAnsi"/>
        </w:rPr>
        <w:t xml:space="preserve"> | </w:t>
      </w:r>
      <w:r w:rsidR="00CB150E" w:rsidRPr="00CB150E">
        <w:rPr>
          <w:rFonts w:cstheme="minorHAnsi"/>
        </w:rPr>
        <w:t>University of North Florida, Jacksonville</w:t>
      </w:r>
      <w:r w:rsidR="00CB150E" w:rsidRPr="006C424E">
        <w:rPr>
          <w:rFonts w:cstheme="minorHAnsi"/>
        </w:rPr>
        <w:t xml:space="preserve">, </w:t>
      </w:r>
      <w:r w:rsidR="00CB150E">
        <w:rPr>
          <w:rFonts w:cstheme="minorHAnsi"/>
        </w:rPr>
        <w:t xml:space="preserve">FL | </w:t>
      </w:r>
      <w:r w:rsidRPr="00CB150E">
        <w:rPr>
          <w:rFonts w:cstheme="minorHAnsi"/>
        </w:rPr>
        <w:t>April</w:t>
      </w:r>
      <w:r w:rsidR="006C424E" w:rsidRPr="00CB150E">
        <w:rPr>
          <w:rFonts w:cstheme="minorHAnsi"/>
        </w:rPr>
        <w:t xml:space="preserve"> </w:t>
      </w:r>
      <w:r w:rsidRPr="00CB150E">
        <w:rPr>
          <w:rFonts w:cstheme="minorHAnsi"/>
        </w:rPr>
        <w:t>2021</w:t>
      </w:r>
    </w:p>
    <w:p w14:paraId="73CAE450" w14:textId="6AFE5433" w:rsidR="00CE497D" w:rsidRPr="00AE68D4" w:rsidRDefault="3C48C7EA" w:rsidP="00AE68D4">
      <w:pPr>
        <w:pStyle w:val="NoSpacing"/>
        <w:numPr>
          <w:ilvl w:val="0"/>
          <w:numId w:val="34"/>
        </w:numPr>
        <w:spacing w:line="276" w:lineRule="auto"/>
        <w:rPr>
          <w:rFonts w:cstheme="minorHAnsi"/>
          <w:i/>
          <w:iCs/>
        </w:rPr>
      </w:pPr>
      <w:r w:rsidRPr="006C424E">
        <w:rPr>
          <w:rFonts w:cstheme="minorHAnsi"/>
          <w:i/>
          <w:iCs/>
        </w:rPr>
        <w:t xml:space="preserve">Minor in Film </w:t>
      </w:r>
      <w:r w:rsidR="00CE497D" w:rsidRPr="006C424E">
        <w:rPr>
          <w:rFonts w:cstheme="minorHAnsi"/>
        </w:rPr>
        <w:tab/>
      </w:r>
      <w:r w:rsidR="00CE497D" w:rsidRPr="006C424E">
        <w:rPr>
          <w:rFonts w:cstheme="minorHAnsi"/>
        </w:rPr>
        <w:tab/>
      </w:r>
      <w:r w:rsidR="00CE497D" w:rsidRPr="006C424E">
        <w:rPr>
          <w:rFonts w:cstheme="minorHAnsi"/>
        </w:rPr>
        <w:tab/>
      </w:r>
      <w:r w:rsidR="00CE497D" w:rsidRPr="006C424E">
        <w:rPr>
          <w:rFonts w:cstheme="minorHAnsi"/>
        </w:rPr>
        <w:tab/>
      </w:r>
      <w:r w:rsidR="00CE497D" w:rsidRPr="006C424E">
        <w:rPr>
          <w:rFonts w:cstheme="minorHAnsi"/>
        </w:rPr>
        <w:tab/>
      </w:r>
      <w:r w:rsidR="00CE497D" w:rsidRPr="006C424E">
        <w:rPr>
          <w:rFonts w:cstheme="minorHAnsi"/>
        </w:rPr>
        <w:tab/>
      </w:r>
      <w:r w:rsidR="00CE497D" w:rsidRPr="006C424E">
        <w:rPr>
          <w:rFonts w:cstheme="minorHAnsi"/>
        </w:rPr>
        <w:tab/>
      </w:r>
      <w:r w:rsidR="00CE497D" w:rsidRPr="006C424E">
        <w:rPr>
          <w:rFonts w:cstheme="minorHAnsi"/>
        </w:rPr>
        <w:tab/>
      </w:r>
    </w:p>
    <w:p w14:paraId="6E9D48A7" w14:textId="77777777" w:rsidR="00872C8B" w:rsidRDefault="00872C8B" w:rsidP="00AE68D4">
      <w:pPr>
        <w:pStyle w:val="NoSpacing"/>
        <w:spacing w:line="276" w:lineRule="auto"/>
        <w:ind w:right="270"/>
        <w:rPr>
          <w:rFonts w:cstheme="minorHAnsi"/>
          <w:b/>
          <w:bCs/>
        </w:rPr>
      </w:pPr>
    </w:p>
    <w:p w14:paraId="21DD3500" w14:textId="31B7E32B" w:rsidR="006C424E" w:rsidRDefault="00B11A4E" w:rsidP="008071F2">
      <w:pPr>
        <w:pStyle w:val="Heading2"/>
        <w:jc w:val="left"/>
      </w:pPr>
      <w:r>
        <w:t>FILM</w:t>
      </w:r>
      <w:r w:rsidR="006C424E" w:rsidRPr="006C424E">
        <w:t xml:space="preserve"> EXPERIENCE</w:t>
      </w:r>
    </w:p>
    <w:p w14:paraId="0C0B4BA1" w14:textId="2C99C088" w:rsidR="006C424E" w:rsidRPr="006C424E" w:rsidRDefault="006C424E" w:rsidP="00CB150E">
      <w:pPr>
        <w:pStyle w:val="NoSpacing"/>
        <w:numPr>
          <w:ilvl w:val="0"/>
          <w:numId w:val="37"/>
        </w:numPr>
        <w:spacing w:before="120" w:line="276" w:lineRule="auto"/>
        <w:rPr>
          <w:rFonts w:eastAsiaTheme="minorEastAsia" w:cstheme="minorHAnsi"/>
        </w:rPr>
      </w:pPr>
      <w:r w:rsidRPr="006C424E">
        <w:rPr>
          <w:rFonts w:eastAsia="Times New Roman" w:cstheme="minorHAnsi"/>
        </w:rPr>
        <w:t xml:space="preserve">Documentary filmmaker with </w:t>
      </w:r>
      <w:r w:rsidR="00CB150E">
        <w:rPr>
          <w:rFonts w:eastAsia="Times New Roman" w:cstheme="minorHAnsi"/>
          <w:i/>
          <w:iCs/>
        </w:rPr>
        <w:t>Osprey</w:t>
      </w:r>
      <w:r w:rsidRPr="006C424E">
        <w:rPr>
          <w:rFonts w:eastAsia="Times New Roman" w:cstheme="minorHAnsi"/>
          <w:i/>
          <w:iCs/>
        </w:rPr>
        <w:t xml:space="preserve"> Productions</w:t>
      </w:r>
      <w:r w:rsidRPr="006C424E">
        <w:rPr>
          <w:rFonts w:eastAsia="Times New Roman" w:cstheme="minorHAnsi"/>
        </w:rPr>
        <w:t xml:space="preserve"> (2020-2021).</w:t>
      </w:r>
    </w:p>
    <w:p w14:paraId="6294E351" w14:textId="77777777" w:rsidR="00B11A4E" w:rsidRDefault="00B11A4E" w:rsidP="00B11A4E">
      <w:pPr>
        <w:pStyle w:val="NoSpacing"/>
        <w:numPr>
          <w:ilvl w:val="0"/>
          <w:numId w:val="37"/>
        </w:numPr>
        <w:spacing w:line="276" w:lineRule="auto"/>
        <w:rPr>
          <w:rFonts w:eastAsia="Times New Roman" w:cstheme="minorHAnsi"/>
        </w:rPr>
      </w:pPr>
      <w:r w:rsidRPr="006C424E">
        <w:rPr>
          <w:rFonts w:eastAsia="Times New Roman" w:cstheme="minorHAnsi"/>
        </w:rPr>
        <w:t xml:space="preserve">Film moderator for </w:t>
      </w:r>
      <w:r>
        <w:rPr>
          <w:rFonts w:eastAsia="Times New Roman" w:cstheme="minorHAnsi"/>
          <w:i/>
          <w:iCs/>
        </w:rPr>
        <w:t>project</w:t>
      </w:r>
      <w:r w:rsidRPr="006C424E">
        <w:rPr>
          <w:rFonts w:eastAsia="Times New Roman" w:cstheme="minorHAnsi"/>
        </w:rPr>
        <w:t xml:space="preserve"> at the Museum of Contemporary Art (2021).</w:t>
      </w:r>
    </w:p>
    <w:p w14:paraId="2861106B" w14:textId="0A149EC4" w:rsidR="006C424E" w:rsidRPr="006C424E" w:rsidRDefault="006C424E" w:rsidP="00AE68D4">
      <w:pPr>
        <w:pStyle w:val="NoSpacing"/>
        <w:numPr>
          <w:ilvl w:val="0"/>
          <w:numId w:val="37"/>
        </w:numPr>
        <w:spacing w:line="276" w:lineRule="auto"/>
        <w:rPr>
          <w:rFonts w:cstheme="minorHAnsi"/>
        </w:rPr>
      </w:pPr>
      <w:r w:rsidRPr="006C424E">
        <w:rPr>
          <w:rFonts w:eastAsia="Times New Roman" w:cstheme="minorHAnsi"/>
        </w:rPr>
        <w:t xml:space="preserve">CU camera operator for </w:t>
      </w:r>
      <w:r w:rsidR="0056740A">
        <w:rPr>
          <w:rFonts w:eastAsia="Times New Roman" w:cstheme="minorHAnsi"/>
          <w:i/>
          <w:iCs/>
        </w:rPr>
        <w:t>Ozzie Film</w:t>
      </w:r>
      <w:r w:rsidRPr="006C424E">
        <w:rPr>
          <w:rFonts w:eastAsia="Times New Roman" w:cstheme="minorHAnsi"/>
        </w:rPr>
        <w:t xml:space="preserve"> (2020).</w:t>
      </w:r>
    </w:p>
    <w:p w14:paraId="3D6D4E64" w14:textId="48038B1F" w:rsidR="006C424E" w:rsidRPr="006C424E" w:rsidRDefault="006C424E" w:rsidP="00AE68D4">
      <w:pPr>
        <w:pStyle w:val="NoSpacing"/>
        <w:numPr>
          <w:ilvl w:val="0"/>
          <w:numId w:val="5"/>
        </w:numPr>
        <w:spacing w:line="276" w:lineRule="auto"/>
        <w:rPr>
          <w:rFonts w:eastAsiaTheme="minorEastAsia" w:cstheme="minorHAnsi"/>
        </w:rPr>
      </w:pPr>
      <w:r w:rsidRPr="006C424E">
        <w:rPr>
          <w:rFonts w:cstheme="minorHAnsi"/>
        </w:rPr>
        <w:t xml:space="preserve">Cast in the play </w:t>
      </w:r>
      <w:r w:rsidR="00B11A4E">
        <w:rPr>
          <w:rFonts w:cstheme="minorHAnsi"/>
          <w:i/>
          <w:iCs/>
        </w:rPr>
        <w:t>UNF</w:t>
      </w:r>
      <w:r w:rsidR="0056740A">
        <w:rPr>
          <w:rFonts w:cstheme="minorHAnsi"/>
          <w:i/>
          <w:iCs/>
        </w:rPr>
        <w:t xml:space="preserve"> </w:t>
      </w:r>
      <w:r w:rsidR="00B11A4E">
        <w:rPr>
          <w:rFonts w:cstheme="minorHAnsi"/>
          <w:i/>
          <w:iCs/>
        </w:rPr>
        <w:t>osprey nest</w:t>
      </w:r>
      <w:r w:rsidRPr="006C424E">
        <w:rPr>
          <w:rFonts w:cstheme="minorHAnsi"/>
          <w:i/>
          <w:iCs/>
        </w:rPr>
        <w:t xml:space="preserve"> </w:t>
      </w:r>
      <w:r w:rsidRPr="006C424E">
        <w:rPr>
          <w:rFonts w:cstheme="minorHAnsi"/>
        </w:rPr>
        <w:t>(2019).</w:t>
      </w:r>
    </w:p>
    <w:p w14:paraId="45B00060" w14:textId="77777777" w:rsidR="006C424E" w:rsidRDefault="006C424E" w:rsidP="00AE68D4">
      <w:pPr>
        <w:pStyle w:val="NoSpacing"/>
        <w:spacing w:line="276" w:lineRule="auto"/>
        <w:ind w:right="270"/>
        <w:rPr>
          <w:rFonts w:ascii="Aharoni" w:hAnsi="Aharoni" w:cs="Aharoni"/>
          <w:b/>
          <w:bCs/>
          <w:color w:val="1F497D" w:themeColor="text2"/>
          <w:sz w:val="32"/>
          <w:szCs w:val="32"/>
          <w:u w:val="single"/>
        </w:rPr>
      </w:pPr>
    </w:p>
    <w:p w14:paraId="71D73494" w14:textId="3E4705A2" w:rsidR="00655276" w:rsidRPr="006C424E" w:rsidRDefault="006C424E" w:rsidP="00DE13FD">
      <w:pPr>
        <w:pStyle w:val="Heading2"/>
        <w:jc w:val="left"/>
      </w:pPr>
      <w:r w:rsidRPr="006C424E">
        <w:t>OTHER EXPERIENCE</w:t>
      </w:r>
    </w:p>
    <w:p w14:paraId="3B7D6BD1" w14:textId="012D1E21" w:rsidR="00CB150E" w:rsidRPr="00CB150E" w:rsidRDefault="00CB150E" w:rsidP="00CB150E">
      <w:pPr>
        <w:tabs>
          <w:tab w:val="left" w:pos="9340"/>
        </w:tabs>
        <w:spacing w:before="120" w:after="0"/>
      </w:pPr>
      <w:r w:rsidRPr="00CB150E">
        <w:rPr>
          <w:b/>
          <w:u w:val="single"/>
        </w:rPr>
        <w:t>Entertainment Journalist, Guest Contributor</w:t>
      </w:r>
      <w:r w:rsidRPr="00CB150E">
        <w:rPr>
          <w:b/>
        </w:rPr>
        <w:t xml:space="preserve"> </w:t>
      </w:r>
      <w:r w:rsidRPr="00CB150E">
        <w:t xml:space="preserve">| </w:t>
      </w:r>
      <w:r>
        <w:t>Ozzie</w:t>
      </w:r>
      <w:r w:rsidRPr="00CB150E">
        <w:t xml:space="preserve"> Magazine, Jacksonville, FL | 2018-Present</w:t>
      </w:r>
    </w:p>
    <w:p w14:paraId="559E0D03" w14:textId="77777777" w:rsidR="00CB150E" w:rsidRPr="00CB150E" w:rsidRDefault="00CB150E" w:rsidP="00CB150E">
      <w:pPr>
        <w:numPr>
          <w:ilvl w:val="0"/>
          <w:numId w:val="39"/>
        </w:numPr>
        <w:spacing w:after="0"/>
      </w:pPr>
      <w:r w:rsidRPr="00CB150E">
        <w:t xml:space="preserve">Completed Movie reviews on various films ranging in the early 2000’s to present.  </w:t>
      </w:r>
    </w:p>
    <w:p w14:paraId="2B660EFF" w14:textId="77777777" w:rsidR="00CB150E" w:rsidRPr="00CB150E" w:rsidRDefault="00CB150E" w:rsidP="00CB150E">
      <w:pPr>
        <w:numPr>
          <w:ilvl w:val="0"/>
          <w:numId w:val="39"/>
        </w:numPr>
        <w:spacing w:after="0"/>
      </w:pPr>
      <w:r w:rsidRPr="00CB150E">
        <w:t xml:space="preserve">Personal Experience with running events, participating in events, and event set up.  </w:t>
      </w:r>
    </w:p>
    <w:p w14:paraId="055A1D7D" w14:textId="77777777" w:rsidR="00CB150E" w:rsidRPr="00CB150E" w:rsidRDefault="00CB150E" w:rsidP="00CB150E">
      <w:pPr>
        <w:numPr>
          <w:ilvl w:val="0"/>
          <w:numId w:val="39"/>
        </w:numPr>
        <w:spacing w:after="0"/>
      </w:pPr>
      <w:r w:rsidRPr="00CB150E">
        <w:t xml:space="preserve">Report on and conduct interviews for original, relevant, and compelling stories related to the world of entertainment. </w:t>
      </w:r>
    </w:p>
    <w:p w14:paraId="6D29F782" w14:textId="77777777" w:rsidR="00CB150E" w:rsidRPr="00CB150E" w:rsidRDefault="00CB150E" w:rsidP="00CB150E">
      <w:pPr>
        <w:numPr>
          <w:ilvl w:val="0"/>
          <w:numId w:val="39"/>
        </w:numPr>
        <w:spacing w:after="0"/>
      </w:pPr>
      <w:r w:rsidRPr="00CB150E">
        <w:t xml:space="preserve">Manage original, informative, and eye-catching articles. </w:t>
      </w:r>
    </w:p>
    <w:p w14:paraId="7E0931C8" w14:textId="77777777" w:rsidR="00CB150E" w:rsidRPr="00CB150E" w:rsidRDefault="00CB150E" w:rsidP="00CB150E">
      <w:pPr>
        <w:pStyle w:val="ListParagraph"/>
        <w:numPr>
          <w:ilvl w:val="0"/>
          <w:numId w:val="39"/>
        </w:numPr>
        <w:spacing w:line="276" w:lineRule="auto"/>
        <w:ind w:right="0"/>
      </w:pPr>
      <w:r w:rsidRPr="00CB150E">
        <w:t>Conduct in-depth research related to assigned or approved stories to obtain factual information and ensure accuracy.</w:t>
      </w:r>
    </w:p>
    <w:p w14:paraId="2B172D1B" w14:textId="5515C9EF" w:rsidR="00CB150E" w:rsidRPr="00DE13FD" w:rsidRDefault="00CB150E" w:rsidP="00DE13FD">
      <w:pPr>
        <w:pStyle w:val="ListParagraph"/>
        <w:numPr>
          <w:ilvl w:val="0"/>
          <w:numId w:val="39"/>
        </w:numPr>
        <w:spacing w:after="240" w:line="276" w:lineRule="auto"/>
        <w:ind w:right="0"/>
      </w:pPr>
      <w:r w:rsidRPr="00CB150E">
        <w:t>Conduct interviews with important voices in the entertainment industry.</w:t>
      </w:r>
    </w:p>
    <w:p w14:paraId="255918F1" w14:textId="4A5E9F6E" w:rsidR="00CB150E" w:rsidRPr="00CB150E" w:rsidRDefault="00CB150E" w:rsidP="00CB150E">
      <w:pPr>
        <w:spacing w:after="0"/>
      </w:pPr>
      <w:r w:rsidRPr="00CB150E">
        <w:rPr>
          <w:b/>
          <w:u w:val="single"/>
        </w:rPr>
        <w:t>Content Writer</w:t>
      </w:r>
      <w:r w:rsidRPr="00CB150E">
        <w:rPr>
          <w:b/>
        </w:rPr>
        <w:t xml:space="preserve"> </w:t>
      </w:r>
      <w:r w:rsidRPr="00CB150E">
        <w:rPr>
          <w:bCs/>
        </w:rPr>
        <w:t>|</w:t>
      </w:r>
      <w:r w:rsidRPr="00CB150E">
        <w:t xml:space="preserve"> SPINNAKER, Jacksonville, FL | 2018</w:t>
      </w:r>
      <w:r w:rsidRPr="00CB150E">
        <w:tab/>
        <w:t xml:space="preserve"> </w:t>
      </w:r>
      <w:r w:rsidRPr="00CB150E">
        <w:tab/>
        <w:t xml:space="preserve"> </w:t>
      </w:r>
      <w:r w:rsidRPr="00CB150E">
        <w:tab/>
        <w:t xml:space="preserve"> </w:t>
      </w:r>
      <w:r w:rsidRPr="00CB150E">
        <w:tab/>
        <w:t xml:space="preserve"> </w:t>
      </w:r>
      <w:r w:rsidRPr="00CB150E">
        <w:tab/>
        <w:t xml:space="preserve"> </w:t>
      </w:r>
      <w:r w:rsidRPr="00CB150E">
        <w:tab/>
        <w:t xml:space="preserve"> </w:t>
      </w:r>
      <w:r w:rsidRPr="00CB150E">
        <w:tab/>
        <w:t xml:space="preserve"> </w:t>
      </w:r>
      <w:r w:rsidRPr="00CB150E">
        <w:tab/>
        <w:t xml:space="preserve"> </w:t>
      </w:r>
    </w:p>
    <w:p w14:paraId="4CEF5DDD" w14:textId="77777777" w:rsidR="00CB150E" w:rsidRPr="00CB150E" w:rsidRDefault="00CB150E" w:rsidP="00CB150E">
      <w:pPr>
        <w:numPr>
          <w:ilvl w:val="0"/>
          <w:numId w:val="38"/>
        </w:numPr>
        <w:spacing w:after="0"/>
      </w:pPr>
      <w:r w:rsidRPr="00CB150E">
        <w:t xml:space="preserve">Wrote articles and completed film reviews.  </w:t>
      </w:r>
    </w:p>
    <w:p w14:paraId="76E213E4" w14:textId="77777777" w:rsidR="00CB150E" w:rsidRPr="00CB150E" w:rsidRDefault="00CB150E" w:rsidP="00CB150E">
      <w:pPr>
        <w:numPr>
          <w:ilvl w:val="0"/>
          <w:numId w:val="38"/>
        </w:numPr>
        <w:spacing w:after="0"/>
      </w:pPr>
      <w:r w:rsidRPr="00CB150E">
        <w:t xml:space="preserve">Edit, revise, and review content.  </w:t>
      </w:r>
      <w:r w:rsidRPr="00CB150E">
        <w:tab/>
      </w:r>
    </w:p>
    <w:p w14:paraId="6D7BD4B8" w14:textId="3EE51EF9" w:rsidR="0027104A" w:rsidRPr="00CB150E" w:rsidRDefault="6F869C29" w:rsidP="00CB150E">
      <w:pPr>
        <w:numPr>
          <w:ilvl w:val="0"/>
          <w:numId w:val="38"/>
        </w:numPr>
        <w:spacing w:after="0"/>
      </w:pPr>
      <w:r w:rsidRPr="00CB150E">
        <w:rPr>
          <w:rFonts w:cstheme="minorHAnsi"/>
        </w:rPr>
        <w:t>Efficiently performed maintenance and construction around store.</w:t>
      </w:r>
    </w:p>
    <w:sectPr w:rsidR="0027104A" w:rsidRPr="00CB150E" w:rsidSect="0079463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31A0E" w14:textId="77777777" w:rsidR="004D6292" w:rsidRDefault="004D6292" w:rsidP="00954935">
      <w:pPr>
        <w:spacing w:after="0" w:line="240" w:lineRule="auto"/>
      </w:pPr>
      <w:r>
        <w:separator/>
      </w:r>
    </w:p>
  </w:endnote>
  <w:endnote w:type="continuationSeparator" w:id="0">
    <w:p w14:paraId="62609803" w14:textId="77777777" w:rsidR="004D6292" w:rsidRDefault="004D6292" w:rsidP="00954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8FED1" w14:textId="77777777" w:rsidR="004D6292" w:rsidRDefault="004D6292" w:rsidP="00954935">
      <w:pPr>
        <w:spacing w:after="0" w:line="240" w:lineRule="auto"/>
      </w:pPr>
      <w:r>
        <w:separator/>
      </w:r>
    </w:p>
  </w:footnote>
  <w:footnote w:type="continuationSeparator" w:id="0">
    <w:p w14:paraId="72D478E7" w14:textId="77777777" w:rsidR="004D6292" w:rsidRDefault="004D6292" w:rsidP="009549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0374"/>
    <w:multiLevelType w:val="hybridMultilevel"/>
    <w:tmpl w:val="6C205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202E62"/>
    <w:multiLevelType w:val="hybridMultilevel"/>
    <w:tmpl w:val="456A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7C9B"/>
    <w:multiLevelType w:val="hybridMultilevel"/>
    <w:tmpl w:val="17C2BF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AF4339"/>
    <w:multiLevelType w:val="hybridMultilevel"/>
    <w:tmpl w:val="4B9AE3F6"/>
    <w:lvl w:ilvl="0" w:tplc="355A32DC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244061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957B5"/>
    <w:multiLevelType w:val="hybridMultilevel"/>
    <w:tmpl w:val="0C6C05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0E71415"/>
    <w:multiLevelType w:val="hybridMultilevel"/>
    <w:tmpl w:val="265C10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8605C0B"/>
    <w:multiLevelType w:val="hybridMultilevel"/>
    <w:tmpl w:val="A16C1B90"/>
    <w:lvl w:ilvl="0" w:tplc="C874AA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D278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CCD3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EA7EA6">
      <w:start w:val="1"/>
      <w:numFmt w:val="bullet"/>
      <w:lvlText w:val=""/>
      <w:lvlJc w:val="left"/>
      <w:pPr>
        <w:ind w:left="2880" w:hanging="360"/>
      </w:pPr>
      <w:rPr>
        <w:rFonts w:ascii="Symbol" w:hAnsi="Symbol" w:hint="default"/>
      </w:rPr>
    </w:lvl>
    <w:lvl w:ilvl="4" w:tplc="452AE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241F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04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5C1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14A5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1E5126"/>
    <w:multiLevelType w:val="hybridMultilevel"/>
    <w:tmpl w:val="CCEE7D3A"/>
    <w:lvl w:ilvl="0" w:tplc="56567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1120D"/>
    <w:multiLevelType w:val="hybridMultilevel"/>
    <w:tmpl w:val="72F0EC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CA92C4F"/>
    <w:multiLevelType w:val="hybridMultilevel"/>
    <w:tmpl w:val="3F5883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A93436"/>
    <w:multiLevelType w:val="hybridMultilevel"/>
    <w:tmpl w:val="76922B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6C0E89"/>
    <w:multiLevelType w:val="hybridMultilevel"/>
    <w:tmpl w:val="9866F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6925F78"/>
    <w:multiLevelType w:val="hybridMultilevel"/>
    <w:tmpl w:val="86DE6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9351959"/>
    <w:multiLevelType w:val="hybridMultilevel"/>
    <w:tmpl w:val="45F2CFF2"/>
    <w:lvl w:ilvl="0" w:tplc="F0545438">
      <w:start w:val="1"/>
      <w:numFmt w:val="bullet"/>
      <w:lvlText w:val="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BD24DD0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9B0906A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08C2B3C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C547516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78E7C14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C1EA212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B06C0F2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6E838C0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A856AD6"/>
    <w:multiLevelType w:val="hybridMultilevel"/>
    <w:tmpl w:val="BD2E348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2A8900A2"/>
    <w:multiLevelType w:val="hybridMultilevel"/>
    <w:tmpl w:val="F65E3B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B933043"/>
    <w:multiLevelType w:val="hybridMultilevel"/>
    <w:tmpl w:val="4C5CC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3699"/>
    <w:multiLevelType w:val="hybridMultilevel"/>
    <w:tmpl w:val="6EF897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12226A"/>
    <w:multiLevelType w:val="hybridMultilevel"/>
    <w:tmpl w:val="D15C6B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4064B01"/>
    <w:multiLevelType w:val="hybridMultilevel"/>
    <w:tmpl w:val="5B6CA46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54477D6"/>
    <w:multiLevelType w:val="hybridMultilevel"/>
    <w:tmpl w:val="1FE615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8C278A7"/>
    <w:multiLevelType w:val="hybridMultilevel"/>
    <w:tmpl w:val="ED94E3AE"/>
    <w:lvl w:ilvl="0" w:tplc="4D6ED8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16A6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8CF4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6AFF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64A078">
      <w:start w:val="1"/>
      <w:numFmt w:val="bullet"/>
      <w:lvlText w:val=""/>
      <w:lvlJc w:val="left"/>
      <w:pPr>
        <w:ind w:left="3600" w:hanging="360"/>
      </w:pPr>
      <w:rPr>
        <w:rFonts w:ascii="Symbol" w:hAnsi="Symbol" w:hint="default"/>
      </w:rPr>
    </w:lvl>
    <w:lvl w:ilvl="5" w:tplc="C368ED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EEA0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1CDC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A88B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CE4EFF"/>
    <w:multiLevelType w:val="hybridMultilevel"/>
    <w:tmpl w:val="AE64C5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1EF77E0"/>
    <w:multiLevelType w:val="hybridMultilevel"/>
    <w:tmpl w:val="333620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6CF7E07"/>
    <w:multiLevelType w:val="hybridMultilevel"/>
    <w:tmpl w:val="6C962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41FFB"/>
    <w:multiLevelType w:val="hybridMultilevel"/>
    <w:tmpl w:val="0CAECF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1831FC1"/>
    <w:multiLevelType w:val="hybridMultilevel"/>
    <w:tmpl w:val="D6FE7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1FA6F1C"/>
    <w:multiLevelType w:val="hybridMultilevel"/>
    <w:tmpl w:val="A1C461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33835DE"/>
    <w:multiLevelType w:val="hybridMultilevel"/>
    <w:tmpl w:val="90802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5266B1"/>
    <w:multiLevelType w:val="hybridMultilevel"/>
    <w:tmpl w:val="C2AAA6FC"/>
    <w:lvl w:ilvl="0" w:tplc="523663CC"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auto"/>
        <w:u w:color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A43984"/>
    <w:multiLevelType w:val="hybridMultilevel"/>
    <w:tmpl w:val="85E292E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66CD04D3"/>
    <w:multiLevelType w:val="hybridMultilevel"/>
    <w:tmpl w:val="878229BA"/>
    <w:lvl w:ilvl="0" w:tplc="2D2C5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497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C0CC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10AE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F4D9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909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1CB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1055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3A68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905998"/>
    <w:multiLevelType w:val="hybridMultilevel"/>
    <w:tmpl w:val="BA5038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C7D34F8"/>
    <w:multiLevelType w:val="hybridMultilevel"/>
    <w:tmpl w:val="8904C970"/>
    <w:lvl w:ilvl="0" w:tplc="56567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AE8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6050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8A82E6">
      <w:start w:val="1"/>
      <w:numFmt w:val="bullet"/>
      <w:lvlText w:val=""/>
      <w:lvlJc w:val="left"/>
      <w:pPr>
        <w:ind w:left="2880" w:hanging="360"/>
      </w:pPr>
      <w:rPr>
        <w:rFonts w:ascii="Symbol" w:hAnsi="Symbol" w:hint="default"/>
      </w:rPr>
    </w:lvl>
    <w:lvl w:ilvl="4" w:tplc="575822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1E63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3E21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027A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C06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272FB"/>
    <w:multiLevelType w:val="hybridMultilevel"/>
    <w:tmpl w:val="B56EE76E"/>
    <w:lvl w:ilvl="0" w:tplc="03066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0E8B18">
      <w:start w:val="1"/>
      <w:numFmt w:val="bullet"/>
      <w:lvlText w:val="♦"/>
      <w:lvlJc w:val="left"/>
      <w:pPr>
        <w:ind w:left="1440" w:hanging="360"/>
      </w:pPr>
      <w:rPr>
        <w:rFonts w:ascii="Courier New" w:hAnsi="Courier New" w:hint="default"/>
      </w:rPr>
    </w:lvl>
    <w:lvl w:ilvl="2" w:tplc="A80C6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883A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9085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4A4A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94A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2E1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367B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707273"/>
    <w:multiLevelType w:val="hybridMultilevel"/>
    <w:tmpl w:val="E5A4445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90C0BF6"/>
    <w:multiLevelType w:val="hybridMultilevel"/>
    <w:tmpl w:val="40F8E162"/>
    <w:lvl w:ilvl="0" w:tplc="CFD22004">
      <w:start w:val="1"/>
      <w:numFmt w:val="decimal"/>
      <w:lvlText w:val="%1)"/>
      <w:lvlJc w:val="left"/>
      <w:pPr>
        <w:ind w:left="720" w:hanging="360"/>
      </w:pPr>
    </w:lvl>
    <w:lvl w:ilvl="1" w:tplc="AA70F73C" w:tentative="1">
      <w:start w:val="1"/>
      <w:numFmt w:val="lowerLetter"/>
      <w:lvlText w:val="%2)"/>
      <w:lvlJc w:val="left"/>
      <w:pPr>
        <w:ind w:left="1440" w:hanging="360"/>
      </w:pPr>
    </w:lvl>
    <w:lvl w:ilvl="2" w:tplc="49E8C0E8" w:tentative="1">
      <w:start w:val="1"/>
      <w:numFmt w:val="lowerRoman"/>
      <w:lvlText w:val="%3)"/>
      <w:lvlJc w:val="right"/>
      <w:pPr>
        <w:ind w:left="2160" w:hanging="360"/>
      </w:pPr>
    </w:lvl>
    <w:lvl w:ilvl="3" w:tplc="255A5FEC" w:tentative="1">
      <w:start w:val="1"/>
      <w:numFmt w:val="decimal"/>
      <w:lvlText w:val="(%4)"/>
      <w:lvlJc w:val="left"/>
      <w:pPr>
        <w:ind w:left="2880" w:hanging="360"/>
      </w:pPr>
    </w:lvl>
    <w:lvl w:ilvl="4" w:tplc="67F46D6E" w:tentative="1">
      <w:start w:val="1"/>
      <w:numFmt w:val="lowerLetter"/>
      <w:lvlText w:val="(%5)"/>
      <w:lvlJc w:val="left"/>
      <w:pPr>
        <w:ind w:left="3600" w:hanging="360"/>
      </w:pPr>
    </w:lvl>
    <w:lvl w:ilvl="5" w:tplc="A23091FC" w:tentative="1">
      <w:start w:val="1"/>
      <w:numFmt w:val="lowerRoman"/>
      <w:lvlText w:val="(%6)"/>
      <w:lvlJc w:val="right"/>
      <w:pPr>
        <w:ind w:left="4320" w:hanging="360"/>
      </w:pPr>
    </w:lvl>
    <w:lvl w:ilvl="6" w:tplc="FD34774C" w:tentative="1">
      <w:start w:val="1"/>
      <w:numFmt w:val="decimal"/>
      <w:lvlText w:val="%7."/>
      <w:lvlJc w:val="left"/>
      <w:pPr>
        <w:ind w:left="5040" w:hanging="360"/>
      </w:pPr>
    </w:lvl>
    <w:lvl w:ilvl="7" w:tplc="FB9AD21A" w:tentative="1">
      <w:start w:val="1"/>
      <w:numFmt w:val="lowerLetter"/>
      <w:lvlText w:val="%8."/>
      <w:lvlJc w:val="left"/>
      <w:pPr>
        <w:ind w:left="5760" w:hanging="360"/>
      </w:pPr>
    </w:lvl>
    <w:lvl w:ilvl="8" w:tplc="E0A60438" w:tentative="1">
      <w:start w:val="1"/>
      <w:numFmt w:val="lowerRoman"/>
      <w:lvlText w:val="%9."/>
      <w:lvlJc w:val="right"/>
      <w:pPr>
        <w:ind w:left="6480" w:hanging="360"/>
      </w:pPr>
    </w:lvl>
  </w:abstractNum>
  <w:abstractNum w:abstractNumId="37" w15:restartNumberingAfterBreak="0">
    <w:nsid w:val="7B3C0FA9"/>
    <w:multiLevelType w:val="hybridMultilevel"/>
    <w:tmpl w:val="E8A6D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A32BF9"/>
    <w:multiLevelType w:val="hybridMultilevel"/>
    <w:tmpl w:val="5E16E0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1"/>
  </w:num>
  <w:num w:numId="3">
    <w:abstractNumId w:val="34"/>
  </w:num>
  <w:num w:numId="4">
    <w:abstractNumId w:val="31"/>
  </w:num>
  <w:num w:numId="5">
    <w:abstractNumId w:val="33"/>
  </w:num>
  <w:num w:numId="6">
    <w:abstractNumId w:val="35"/>
  </w:num>
  <w:num w:numId="7">
    <w:abstractNumId w:val="25"/>
  </w:num>
  <w:num w:numId="8">
    <w:abstractNumId w:val="8"/>
  </w:num>
  <w:num w:numId="9">
    <w:abstractNumId w:val="11"/>
  </w:num>
  <w:num w:numId="10">
    <w:abstractNumId w:val="19"/>
  </w:num>
  <w:num w:numId="11">
    <w:abstractNumId w:val="30"/>
  </w:num>
  <w:num w:numId="12">
    <w:abstractNumId w:val="20"/>
  </w:num>
  <w:num w:numId="13">
    <w:abstractNumId w:val="14"/>
  </w:num>
  <w:num w:numId="14">
    <w:abstractNumId w:val="27"/>
  </w:num>
  <w:num w:numId="15">
    <w:abstractNumId w:val="26"/>
  </w:num>
  <w:num w:numId="16">
    <w:abstractNumId w:val="15"/>
  </w:num>
  <w:num w:numId="17">
    <w:abstractNumId w:val="17"/>
  </w:num>
  <w:num w:numId="18">
    <w:abstractNumId w:val="10"/>
  </w:num>
  <w:num w:numId="19">
    <w:abstractNumId w:val="32"/>
  </w:num>
  <w:num w:numId="20">
    <w:abstractNumId w:val="0"/>
  </w:num>
  <w:num w:numId="21">
    <w:abstractNumId w:val="38"/>
  </w:num>
  <w:num w:numId="22">
    <w:abstractNumId w:val="36"/>
  </w:num>
  <w:num w:numId="23">
    <w:abstractNumId w:val="2"/>
  </w:num>
  <w:num w:numId="24">
    <w:abstractNumId w:val="12"/>
  </w:num>
  <w:num w:numId="25">
    <w:abstractNumId w:val="16"/>
  </w:num>
  <w:num w:numId="26">
    <w:abstractNumId w:val="9"/>
  </w:num>
  <w:num w:numId="27">
    <w:abstractNumId w:val="23"/>
  </w:num>
  <w:num w:numId="28">
    <w:abstractNumId w:val="18"/>
  </w:num>
  <w:num w:numId="29">
    <w:abstractNumId w:val="22"/>
  </w:num>
  <w:num w:numId="30">
    <w:abstractNumId w:val="5"/>
  </w:num>
  <w:num w:numId="31">
    <w:abstractNumId w:val="4"/>
  </w:num>
  <w:num w:numId="32">
    <w:abstractNumId w:val="24"/>
  </w:num>
  <w:num w:numId="33">
    <w:abstractNumId w:val="1"/>
  </w:num>
  <w:num w:numId="34">
    <w:abstractNumId w:val="28"/>
  </w:num>
  <w:num w:numId="35">
    <w:abstractNumId w:val="37"/>
  </w:num>
  <w:num w:numId="36">
    <w:abstractNumId w:val="3"/>
  </w:num>
  <w:num w:numId="37">
    <w:abstractNumId w:val="7"/>
  </w:num>
  <w:num w:numId="38">
    <w:abstractNumId w:val="13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MDY0MzOwtLC0MDJU0lEKTi0uzszPAykwrgUAtHtMIywAAAA="/>
  </w:docVars>
  <w:rsids>
    <w:rsidRoot w:val="00CE497D"/>
    <w:rsid w:val="000006AD"/>
    <w:rsid w:val="00006EF0"/>
    <w:rsid w:val="000103AE"/>
    <w:rsid w:val="00012C5E"/>
    <w:rsid w:val="00013A06"/>
    <w:rsid w:val="00014FCE"/>
    <w:rsid w:val="00022CD1"/>
    <w:rsid w:val="00046F15"/>
    <w:rsid w:val="00060EFF"/>
    <w:rsid w:val="00071CA7"/>
    <w:rsid w:val="00073F8F"/>
    <w:rsid w:val="00080555"/>
    <w:rsid w:val="00084881"/>
    <w:rsid w:val="0009162B"/>
    <w:rsid w:val="0009177C"/>
    <w:rsid w:val="000A6730"/>
    <w:rsid w:val="000C3B3B"/>
    <w:rsid w:val="000C5171"/>
    <w:rsid w:val="000D04EF"/>
    <w:rsid w:val="000D76E6"/>
    <w:rsid w:val="000E2BD3"/>
    <w:rsid w:val="000E768E"/>
    <w:rsid w:val="000F2CE8"/>
    <w:rsid w:val="000F7408"/>
    <w:rsid w:val="001108DC"/>
    <w:rsid w:val="0011397A"/>
    <w:rsid w:val="001219D1"/>
    <w:rsid w:val="001318DB"/>
    <w:rsid w:val="001322E3"/>
    <w:rsid w:val="0014264C"/>
    <w:rsid w:val="0016619D"/>
    <w:rsid w:val="00180E3F"/>
    <w:rsid w:val="001821E6"/>
    <w:rsid w:val="0019047D"/>
    <w:rsid w:val="001A0C30"/>
    <w:rsid w:val="001A7FE2"/>
    <w:rsid w:val="001B551A"/>
    <w:rsid w:val="001D68D0"/>
    <w:rsid w:val="001D73C0"/>
    <w:rsid w:val="001F0F1D"/>
    <w:rsid w:val="001F2831"/>
    <w:rsid w:val="0021759A"/>
    <w:rsid w:val="002247F1"/>
    <w:rsid w:val="002300C7"/>
    <w:rsid w:val="00241DA3"/>
    <w:rsid w:val="00246963"/>
    <w:rsid w:val="00246F69"/>
    <w:rsid w:val="00251D05"/>
    <w:rsid w:val="0027104A"/>
    <w:rsid w:val="002725BA"/>
    <w:rsid w:val="0028409D"/>
    <w:rsid w:val="002A25FF"/>
    <w:rsid w:val="002B0984"/>
    <w:rsid w:val="002B1391"/>
    <w:rsid w:val="002B4131"/>
    <w:rsid w:val="002B5E26"/>
    <w:rsid w:val="002C4BDB"/>
    <w:rsid w:val="002C6886"/>
    <w:rsid w:val="002C6EF2"/>
    <w:rsid w:val="002E754C"/>
    <w:rsid w:val="002F1247"/>
    <w:rsid w:val="002F1B27"/>
    <w:rsid w:val="002F40C3"/>
    <w:rsid w:val="003004F5"/>
    <w:rsid w:val="00304102"/>
    <w:rsid w:val="003162EE"/>
    <w:rsid w:val="00340D38"/>
    <w:rsid w:val="003573F4"/>
    <w:rsid w:val="00362153"/>
    <w:rsid w:val="00364760"/>
    <w:rsid w:val="00366DF2"/>
    <w:rsid w:val="003857C9"/>
    <w:rsid w:val="003A4B61"/>
    <w:rsid w:val="003B048C"/>
    <w:rsid w:val="003B0FD8"/>
    <w:rsid w:val="003C0926"/>
    <w:rsid w:val="003C2CED"/>
    <w:rsid w:val="003D7C01"/>
    <w:rsid w:val="003E044B"/>
    <w:rsid w:val="003E24E3"/>
    <w:rsid w:val="003E64F2"/>
    <w:rsid w:val="00412C76"/>
    <w:rsid w:val="00413C2E"/>
    <w:rsid w:val="00425E20"/>
    <w:rsid w:val="00426807"/>
    <w:rsid w:val="00431060"/>
    <w:rsid w:val="00447D16"/>
    <w:rsid w:val="00452D00"/>
    <w:rsid w:val="00453D7C"/>
    <w:rsid w:val="00463310"/>
    <w:rsid w:val="00476D6D"/>
    <w:rsid w:val="004808CE"/>
    <w:rsid w:val="00487453"/>
    <w:rsid w:val="00493521"/>
    <w:rsid w:val="0049784C"/>
    <w:rsid w:val="004A15F9"/>
    <w:rsid w:val="004A7E10"/>
    <w:rsid w:val="004B2E7D"/>
    <w:rsid w:val="004B3EA4"/>
    <w:rsid w:val="004B434F"/>
    <w:rsid w:val="004C68E1"/>
    <w:rsid w:val="004D6292"/>
    <w:rsid w:val="004D7F3D"/>
    <w:rsid w:val="004E0D1D"/>
    <w:rsid w:val="004E6B8A"/>
    <w:rsid w:val="00512912"/>
    <w:rsid w:val="0051778F"/>
    <w:rsid w:val="00531024"/>
    <w:rsid w:val="00544D59"/>
    <w:rsid w:val="00554784"/>
    <w:rsid w:val="005554DA"/>
    <w:rsid w:val="00557B3C"/>
    <w:rsid w:val="0056740A"/>
    <w:rsid w:val="0057256D"/>
    <w:rsid w:val="00577C71"/>
    <w:rsid w:val="005806FC"/>
    <w:rsid w:val="00592ABF"/>
    <w:rsid w:val="00595FF3"/>
    <w:rsid w:val="005A058D"/>
    <w:rsid w:val="005A1490"/>
    <w:rsid w:val="005A65B8"/>
    <w:rsid w:val="005B05C1"/>
    <w:rsid w:val="005B20D0"/>
    <w:rsid w:val="005B332B"/>
    <w:rsid w:val="005C4A27"/>
    <w:rsid w:val="005D25E5"/>
    <w:rsid w:val="005F5E35"/>
    <w:rsid w:val="005F618C"/>
    <w:rsid w:val="00617081"/>
    <w:rsid w:val="0064399D"/>
    <w:rsid w:val="00655276"/>
    <w:rsid w:val="00655822"/>
    <w:rsid w:val="006616A8"/>
    <w:rsid w:val="00662BBC"/>
    <w:rsid w:val="00677CE8"/>
    <w:rsid w:val="00697C17"/>
    <w:rsid w:val="006B0F6D"/>
    <w:rsid w:val="006B31F4"/>
    <w:rsid w:val="006B54D4"/>
    <w:rsid w:val="006B6C67"/>
    <w:rsid w:val="006C424E"/>
    <w:rsid w:val="006C5D6E"/>
    <w:rsid w:val="006D0D31"/>
    <w:rsid w:val="006E3FEB"/>
    <w:rsid w:val="006E71E4"/>
    <w:rsid w:val="006F62C9"/>
    <w:rsid w:val="007054CF"/>
    <w:rsid w:val="0071009A"/>
    <w:rsid w:val="00714707"/>
    <w:rsid w:val="007208C8"/>
    <w:rsid w:val="0072326A"/>
    <w:rsid w:val="00723579"/>
    <w:rsid w:val="007343CC"/>
    <w:rsid w:val="007343FE"/>
    <w:rsid w:val="00735039"/>
    <w:rsid w:val="00744D3E"/>
    <w:rsid w:val="00745720"/>
    <w:rsid w:val="00750FF1"/>
    <w:rsid w:val="007635BB"/>
    <w:rsid w:val="007650FE"/>
    <w:rsid w:val="00770D10"/>
    <w:rsid w:val="00775AA6"/>
    <w:rsid w:val="00775DA4"/>
    <w:rsid w:val="00783978"/>
    <w:rsid w:val="00784ABF"/>
    <w:rsid w:val="00784F69"/>
    <w:rsid w:val="00786362"/>
    <w:rsid w:val="0079463B"/>
    <w:rsid w:val="007949F3"/>
    <w:rsid w:val="007976DE"/>
    <w:rsid w:val="007A1A5C"/>
    <w:rsid w:val="007C2D66"/>
    <w:rsid w:val="007C569C"/>
    <w:rsid w:val="007C5AA4"/>
    <w:rsid w:val="007D0331"/>
    <w:rsid w:val="007D309C"/>
    <w:rsid w:val="007D7CAA"/>
    <w:rsid w:val="007E2771"/>
    <w:rsid w:val="007F5498"/>
    <w:rsid w:val="007F675C"/>
    <w:rsid w:val="00801023"/>
    <w:rsid w:val="00802D78"/>
    <w:rsid w:val="008071F2"/>
    <w:rsid w:val="00807E48"/>
    <w:rsid w:val="00810B78"/>
    <w:rsid w:val="0083209C"/>
    <w:rsid w:val="00846C38"/>
    <w:rsid w:val="008473AE"/>
    <w:rsid w:val="00856281"/>
    <w:rsid w:val="00863E70"/>
    <w:rsid w:val="00871719"/>
    <w:rsid w:val="00871D64"/>
    <w:rsid w:val="00872C8B"/>
    <w:rsid w:val="00875455"/>
    <w:rsid w:val="008817AB"/>
    <w:rsid w:val="008922E6"/>
    <w:rsid w:val="008941E2"/>
    <w:rsid w:val="008958D7"/>
    <w:rsid w:val="00896EA2"/>
    <w:rsid w:val="008B0362"/>
    <w:rsid w:val="008B0937"/>
    <w:rsid w:val="008B40DD"/>
    <w:rsid w:val="008E3D32"/>
    <w:rsid w:val="008E4F83"/>
    <w:rsid w:val="008E70FA"/>
    <w:rsid w:val="00925D9D"/>
    <w:rsid w:val="0092709B"/>
    <w:rsid w:val="00936E6C"/>
    <w:rsid w:val="00945D3B"/>
    <w:rsid w:val="00946BA6"/>
    <w:rsid w:val="00954935"/>
    <w:rsid w:val="00960CD0"/>
    <w:rsid w:val="0096144C"/>
    <w:rsid w:val="00965907"/>
    <w:rsid w:val="009712B1"/>
    <w:rsid w:val="00973EED"/>
    <w:rsid w:val="009742F4"/>
    <w:rsid w:val="00990F33"/>
    <w:rsid w:val="009A497B"/>
    <w:rsid w:val="009A68A0"/>
    <w:rsid w:val="009A7D65"/>
    <w:rsid w:val="009C5A24"/>
    <w:rsid w:val="009D3CF3"/>
    <w:rsid w:val="009D6FC7"/>
    <w:rsid w:val="009E61F9"/>
    <w:rsid w:val="00A0135A"/>
    <w:rsid w:val="00A17465"/>
    <w:rsid w:val="00A20E88"/>
    <w:rsid w:val="00A22ED7"/>
    <w:rsid w:val="00A27B2F"/>
    <w:rsid w:val="00A33C17"/>
    <w:rsid w:val="00A5638D"/>
    <w:rsid w:val="00A76AEA"/>
    <w:rsid w:val="00A84D2E"/>
    <w:rsid w:val="00A852A8"/>
    <w:rsid w:val="00A8688C"/>
    <w:rsid w:val="00AA6B55"/>
    <w:rsid w:val="00AA714E"/>
    <w:rsid w:val="00AB2CB9"/>
    <w:rsid w:val="00AD2DD9"/>
    <w:rsid w:val="00AE337B"/>
    <w:rsid w:val="00AE3DAD"/>
    <w:rsid w:val="00AE60C1"/>
    <w:rsid w:val="00AE68D4"/>
    <w:rsid w:val="00AF0AF1"/>
    <w:rsid w:val="00AF1C9C"/>
    <w:rsid w:val="00B07E4D"/>
    <w:rsid w:val="00B1182D"/>
    <w:rsid w:val="00B11A4E"/>
    <w:rsid w:val="00B16D07"/>
    <w:rsid w:val="00B17B74"/>
    <w:rsid w:val="00B17D49"/>
    <w:rsid w:val="00B41AB0"/>
    <w:rsid w:val="00B474D8"/>
    <w:rsid w:val="00B53314"/>
    <w:rsid w:val="00B542F6"/>
    <w:rsid w:val="00B56016"/>
    <w:rsid w:val="00B5646B"/>
    <w:rsid w:val="00B86675"/>
    <w:rsid w:val="00B918F9"/>
    <w:rsid w:val="00BD12D3"/>
    <w:rsid w:val="00BE5322"/>
    <w:rsid w:val="00C03625"/>
    <w:rsid w:val="00C31C45"/>
    <w:rsid w:val="00C3515E"/>
    <w:rsid w:val="00C4066E"/>
    <w:rsid w:val="00C50140"/>
    <w:rsid w:val="00C559FC"/>
    <w:rsid w:val="00C61A6B"/>
    <w:rsid w:val="00C61D94"/>
    <w:rsid w:val="00C62F4B"/>
    <w:rsid w:val="00C64669"/>
    <w:rsid w:val="00C64EAF"/>
    <w:rsid w:val="00C6674A"/>
    <w:rsid w:val="00C67074"/>
    <w:rsid w:val="00C73048"/>
    <w:rsid w:val="00C857A3"/>
    <w:rsid w:val="00C86857"/>
    <w:rsid w:val="00C977FB"/>
    <w:rsid w:val="00CA2249"/>
    <w:rsid w:val="00CA32F1"/>
    <w:rsid w:val="00CB078E"/>
    <w:rsid w:val="00CB150E"/>
    <w:rsid w:val="00CE1A07"/>
    <w:rsid w:val="00CE497D"/>
    <w:rsid w:val="00CF3C01"/>
    <w:rsid w:val="00CF56AE"/>
    <w:rsid w:val="00CF620A"/>
    <w:rsid w:val="00D01689"/>
    <w:rsid w:val="00D026CB"/>
    <w:rsid w:val="00D0549A"/>
    <w:rsid w:val="00D14A11"/>
    <w:rsid w:val="00D150E2"/>
    <w:rsid w:val="00D16FED"/>
    <w:rsid w:val="00D25D8D"/>
    <w:rsid w:val="00D3556F"/>
    <w:rsid w:val="00D41DFA"/>
    <w:rsid w:val="00D433E8"/>
    <w:rsid w:val="00D511F6"/>
    <w:rsid w:val="00D56FD1"/>
    <w:rsid w:val="00D5703C"/>
    <w:rsid w:val="00D61D70"/>
    <w:rsid w:val="00D7213D"/>
    <w:rsid w:val="00D74FC2"/>
    <w:rsid w:val="00D75A8D"/>
    <w:rsid w:val="00D901B0"/>
    <w:rsid w:val="00DA091B"/>
    <w:rsid w:val="00DA0AE7"/>
    <w:rsid w:val="00DA1D55"/>
    <w:rsid w:val="00DB1B11"/>
    <w:rsid w:val="00DB46E6"/>
    <w:rsid w:val="00DB6C97"/>
    <w:rsid w:val="00DC1481"/>
    <w:rsid w:val="00DC1CE3"/>
    <w:rsid w:val="00DE13FD"/>
    <w:rsid w:val="00DE4EA6"/>
    <w:rsid w:val="00DE56D7"/>
    <w:rsid w:val="00DF5725"/>
    <w:rsid w:val="00E275BA"/>
    <w:rsid w:val="00E30DD4"/>
    <w:rsid w:val="00E414CD"/>
    <w:rsid w:val="00E41ECD"/>
    <w:rsid w:val="00E46500"/>
    <w:rsid w:val="00E50F8D"/>
    <w:rsid w:val="00E522AD"/>
    <w:rsid w:val="00E8206B"/>
    <w:rsid w:val="00E823C5"/>
    <w:rsid w:val="00E96E7C"/>
    <w:rsid w:val="00EA107B"/>
    <w:rsid w:val="00EB0E72"/>
    <w:rsid w:val="00EC11D1"/>
    <w:rsid w:val="00EC4659"/>
    <w:rsid w:val="00EC68F8"/>
    <w:rsid w:val="00ED54CE"/>
    <w:rsid w:val="00EE0AA3"/>
    <w:rsid w:val="00EE2E8A"/>
    <w:rsid w:val="00EE69E2"/>
    <w:rsid w:val="00EE7718"/>
    <w:rsid w:val="00EF7D78"/>
    <w:rsid w:val="00F02F73"/>
    <w:rsid w:val="00F16450"/>
    <w:rsid w:val="00F3058B"/>
    <w:rsid w:val="00F330C7"/>
    <w:rsid w:val="00F52DF8"/>
    <w:rsid w:val="00F544E3"/>
    <w:rsid w:val="00F5695A"/>
    <w:rsid w:val="00F56E83"/>
    <w:rsid w:val="00F604B9"/>
    <w:rsid w:val="00F6060A"/>
    <w:rsid w:val="00F6445D"/>
    <w:rsid w:val="00F9606A"/>
    <w:rsid w:val="00F969A1"/>
    <w:rsid w:val="00FA0809"/>
    <w:rsid w:val="00FA3BC2"/>
    <w:rsid w:val="00FB33A2"/>
    <w:rsid w:val="00FB368A"/>
    <w:rsid w:val="00FC291B"/>
    <w:rsid w:val="00FD54CE"/>
    <w:rsid w:val="00FE3EFC"/>
    <w:rsid w:val="00FE78F6"/>
    <w:rsid w:val="00FF43B1"/>
    <w:rsid w:val="0DDCAE2A"/>
    <w:rsid w:val="0F8EF5F7"/>
    <w:rsid w:val="20204A49"/>
    <w:rsid w:val="31C36C3C"/>
    <w:rsid w:val="3BCCF2FA"/>
    <w:rsid w:val="3C48C7EA"/>
    <w:rsid w:val="43F29D0D"/>
    <w:rsid w:val="485E4A98"/>
    <w:rsid w:val="6F869C29"/>
    <w:rsid w:val="766DF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85D74C"/>
  <w15:docId w15:val="{93D3734A-A8B4-4293-A96E-CD8EB8244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8071F2"/>
    <w:pPr>
      <w:spacing w:line="276" w:lineRule="auto"/>
      <w:outlineLvl w:val="0"/>
    </w:pPr>
    <w:rPr>
      <w:rFonts w:ascii="Aharoni" w:hAnsi="Aharoni" w:cs="Aharoni"/>
      <w:b/>
      <w:bCs/>
      <w:noProof/>
      <w:color w:val="1F497D" w:themeColor="text2"/>
      <w:sz w:val="52"/>
      <w:szCs w:val="52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8071F2"/>
    <w:pPr>
      <w:spacing w:line="276" w:lineRule="auto"/>
      <w:jc w:val="center"/>
      <w:outlineLvl w:val="1"/>
    </w:pPr>
    <w:rPr>
      <w:rFonts w:ascii="Aharoni" w:hAnsi="Aharoni" w:cs="Aharoni"/>
      <w:b/>
      <w:bCs/>
      <w:color w:val="1F497D" w:themeColor="text2"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49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E49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4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935"/>
  </w:style>
  <w:style w:type="paragraph" w:styleId="Footer">
    <w:name w:val="footer"/>
    <w:basedOn w:val="Normal"/>
    <w:link w:val="FooterChar"/>
    <w:uiPriority w:val="99"/>
    <w:unhideWhenUsed/>
    <w:rsid w:val="00954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935"/>
  </w:style>
  <w:style w:type="character" w:styleId="UnresolvedMention">
    <w:name w:val="Unresolved Mention"/>
    <w:basedOn w:val="DefaultParagraphFont"/>
    <w:uiPriority w:val="99"/>
    <w:rsid w:val="008320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FF1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071F2"/>
    <w:rPr>
      <w:rFonts w:ascii="Aharoni" w:hAnsi="Aharoni" w:cs="Aharoni"/>
      <w:b/>
      <w:bCs/>
      <w:noProof/>
      <w:color w:val="1F497D" w:themeColor="text2"/>
      <w:sz w:val="52"/>
      <w:szCs w:val="52"/>
    </w:rPr>
  </w:style>
  <w:style w:type="paragraph" w:styleId="ListParagraph">
    <w:name w:val="List Paragraph"/>
    <w:basedOn w:val="Normal"/>
    <w:uiPriority w:val="34"/>
    <w:qFormat/>
    <w:rsid w:val="00CB150E"/>
    <w:pPr>
      <w:spacing w:after="0" w:line="259" w:lineRule="auto"/>
      <w:ind w:left="720" w:right="59" w:hanging="10"/>
      <w:contextualSpacing/>
    </w:pPr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59"/>
    <w:rsid w:val="00807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071F2"/>
    <w:rPr>
      <w:rFonts w:ascii="Aharoni" w:hAnsi="Aharoni" w:cs="Aharoni"/>
      <w:b/>
      <w:bCs/>
      <w:color w:val="1F497D" w:themeColor="text2"/>
      <w:sz w:val="32"/>
      <w:szCs w:val="3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Props1.xml><?xml version="1.0" encoding="utf-8"?>
<ds:datastoreItem xmlns:ds="http://schemas.openxmlformats.org/officeDocument/2006/customXml" ds:itemID="{891889BA-3B43-4957-94C6-FF5EB6938DA0}"/>
</file>

<file path=customXml/itemProps2.xml><?xml version="1.0" encoding="utf-8"?>
<ds:datastoreItem xmlns:ds="http://schemas.openxmlformats.org/officeDocument/2006/customXml" ds:itemID="{5C05F6DC-EB2F-451E-B776-6634289A2C5E}"/>
</file>

<file path=customXml/itemProps3.xml><?xml version="1.0" encoding="utf-8"?>
<ds:datastoreItem xmlns:ds="http://schemas.openxmlformats.org/officeDocument/2006/customXml" ds:itemID="{F53FD7C2-9CE9-4D6B-BE05-E0E9FC3CD3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mming18</dc:creator>
  <cp:keywords/>
  <dc:description/>
  <cp:lastModifiedBy>Fieschko, Rachel</cp:lastModifiedBy>
  <cp:revision>9</cp:revision>
  <dcterms:created xsi:type="dcterms:W3CDTF">2021-06-01T21:18:00Z</dcterms:created>
  <dcterms:modified xsi:type="dcterms:W3CDTF">2022-02-14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